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1B20" w:rsidRDefault="005E7465" w:rsidP="00A51B20">
      <w:bookmarkStart w:id="0" w:name="_GoBack"/>
      <w:bookmarkEnd w:id="0"/>
      <w:r>
        <w:t xml:space="preserve">Template for interviews - </w:t>
      </w:r>
      <w:r w:rsidR="00A51B20">
        <w:t>Downtown District Priorities Survey</w:t>
      </w:r>
      <w:r>
        <w:t xml:space="preserve"> </w:t>
      </w:r>
    </w:p>
    <w:p w:rsidR="00A51B20" w:rsidRDefault="00A51B20" w:rsidP="00A51B20"/>
    <w:p w:rsidR="00A51B20" w:rsidRDefault="00A51B20" w:rsidP="0018188D">
      <w:pPr>
        <w:pStyle w:val="ListParagraph"/>
        <w:numPr>
          <w:ilvl w:val="0"/>
          <w:numId w:val="13"/>
        </w:numPr>
      </w:pPr>
      <w:r>
        <w:t xml:space="preserve">Tell me about your business </w:t>
      </w:r>
    </w:p>
    <w:p w:rsidR="00A51B20" w:rsidRDefault="00A51B20" w:rsidP="00A51B20"/>
    <w:p w:rsidR="00A51B20" w:rsidRDefault="00A51B20" w:rsidP="0018188D">
      <w:pPr>
        <w:pStyle w:val="ListParagraph"/>
        <w:numPr>
          <w:ilvl w:val="0"/>
          <w:numId w:val="13"/>
        </w:numPr>
      </w:pPr>
      <w:r>
        <w:t xml:space="preserve">How are you a stakeholder downtown (business owner, property owner, both)? For how long have you been a downtown stakeholder? </w:t>
      </w:r>
    </w:p>
    <w:p w:rsidR="00A51B20" w:rsidRDefault="00A51B20" w:rsidP="0018188D">
      <w:pPr>
        <w:ind w:left="1080"/>
      </w:pPr>
      <w:r>
        <w:t xml:space="preserve">Business owner </w:t>
      </w:r>
    </w:p>
    <w:p w:rsidR="00A51B20" w:rsidRDefault="00A51B20" w:rsidP="0018188D">
      <w:pPr>
        <w:ind w:left="1080"/>
      </w:pPr>
      <w:r>
        <w:t xml:space="preserve">Property owner </w:t>
      </w:r>
    </w:p>
    <w:p w:rsidR="00A51B20" w:rsidRDefault="00A51B20" w:rsidP="0018188D">
      <w:pPr>
        <w:ind w:left="1080"/>
      </w:pPr>
      <w:r>
        <w:t>Business Manager</w:t>
      </w:r>
    </w:p>
    <w:p w:rsidR="00A51B20" w:rsidRDefault="00A51B20" w:rsidP="0018188D">
      <w:pPr>
        <w:pStyle w:val="ListParagraph"/>
        <w:numPr>
          <w:ilvl w:val="0"/>
          <w:numId w:val="13"/>
        </w:numPr>
      </w:pPr>
      <w:r>
        <w:t>Why did you decide to place your business downtown?</w:t>
      </w:r>
    </w:p>
    <w:p w:rsidR="00A51B20" w:rsidRDefault="00A51B20" w:rsidP="0018188D"/>
    <w:p w:rsidR="00A51B20" w:rsidRDefault="00A51B20" w:rsidP="0018188D">
      <w:pPr>
        <w:pStyle w:val="ListParagraph"/>
        <w:numPr>
          <w:ilvl w:val="0"/>
          <w:numId w:val="13"/>
        </w:numPr>
      </w:pPr>
      <w:r>
        <w:t xml:space="preserve">What are your operating days and hours?   </w:t>
      </w:r>
    </w:p>
    <w:p w:rsidR="00A51B20" w:rsidRDefault="00A51B20" w:rsidP="0018188D">
      <w:pPr>
        <w:pStyle w:val="ListParagraph"/>
        <w:numPr>
          <w:ilvl w:val="1"/>
          <w:numId w:val="5"/>
        </w:numPr>
      </w:pPr>
      <w:r>
        <w:t xml:space="preserve">Mon ___________________ </w:t>
      </w:r>
    </w:p>
    <w:p w:rsidR="00A51B20" w:rsidRDefault="00A51B20" w:rsidP="0018188D">
      <w:pPr>
        <w:pStyle w:val="ListParagraph"/>
        <w:numPr>
          <w:ilvl w:val="1"/>
          <w:numId w:val="5"/>
        </w:numPr>
      </w:pPr>
      <w:r>
        <w:t>Tues ___________________</w:t>
      </w:r>
    </w:p>
    <w:p w:rsidR="00A51B20" w:rsidRDefault="00A51B20" w:rsidP="0018188D">
      <w:pPr>
        <w:pStyle w:val="ListParagraph"/>
        <w:numPr>
          <w:ilvl w:val="1"/>
          <w:numId w:val="5"/>
        </w:numPr>
      </w:pPr>
      <w:r>
        <w:t>Wed ___________________</w:t>
      </w:r>
    </w:p>
    <w:p w:rsidR="00A51B20" w:rsidRDefault="00A51B20" w:rsidP="0018188D">
      <w:pPr>
        <w:pStyle w:val="ListParagraph"/>
        <w:numPr>
          <w:ilvl w:val="1"/>
          <w:numId w:val="5"/>
        </w:numPr>
      </w:pPr>
      <w:r>
        <w:t>Thurs___________________</w:t>
      </w:r>
    </w:p>
    <w:p w:rsidR="00A51B20" w:rsidRDefault="00A51B20" w:rsidP="0018188D">
      <w:pPr>
        <w:pStyle w:val="ListParagraph"/>
        <w:numPr>
          <w:ilvl w:val="1"/>
          <w:numId w:val="5"/>
        </w:numPr>
      </w:pPr>
      <w:r>
        <w:t>Friday __________________</w:t>
      </w:r>
    </w:p>
    <w:p w:rsidR="00A51B20" w:rsidRDefault="00A51B20" w:rsidP="0018188D">
      <w:pPr>
        <w:pStyle w:val="ListParagraph"/>
        <w:numPr>
          <w:ilvl w:val="1"/>
          <w:numId w:val="5"/>
        </w:numPr>
      </w:pPr>
      <w:r>
        <w:t>Sat ____________________</w:t>
      </w:r>
    </w:p>
    <w:p w:rsidR="00A51B20" w:rsidRDefault="00A51B20" w:rsidP="0018188D">
      <w:pPr>
        <w:pStyle w:val="ListParagraph"/>
        <w:numPr>
          <w:ilvl w:val="1"/>
          <w:numId w:val="5"/>
        </w:numPr>
      </w:pPr>
      <w:r>
        <w:t>Sunday _________________</w:t>
      </w:r>
    </w:p>
    <w:p w:rsidR="0018188D" w:rsidRDefault="0018188D" w:rsidP="0018188D">
      <w:pPr>
        <w:pStyle w:val="ListParagraph"/>
        <w:ind w:left="1440"/>
      </w:pPr>
    </w:p>
    <w:p w:rsidR="0018188D" w:rsidRDefault="00A51B20" w:rsidP="0018188D">
      <w:pPr>
        <w:pStyle w:val="ListParagraph"/>
        <w:numPr>
          <w:ilvl w:val="0"/>
          <w:numId w:val="4"/>
        </w:numPr>
      </w:pPr>
      <w:r>
        <w:t xml:space="preserve">Approximately how many people a day do you think your operation brings to downtown? </w:t>
      </w:r>
    </w:p>
    <w:p w:rsidR="0018188D" w:rsidRDefault="0018188D" w:rsidP="0018188D">
      <w:pPr>
        <w:pStyle w:val="ListParagraph"/>
        <w:ind w:left="360"/>
      </w:pPr>
    </w:p>
    <w:p w:rsidR="0018188D" w:rsidRDefault="0018188D" w:rsidP="0018188D">
      <w:pPr>
        <w:pStyle w:val="ListParagraph"/>
        <w:numPr>
          <w:ilvl w:val="0"/>
          <w:numId w:val="4"/>
        </w:numPr>
      </w:pPr>
      <w:r w:rsidRPr="00633616">
        <w:t xml:space="preserve">Do you have any plans of expanding, reducing, or relocating your business? If you have already relocated within the </w:t>
      </w:r>
      <w:r w:rsidRPr="000C247E">
        <w:rPr>
          <w:noProof/>
        </w:rPr>
        <w:t>downtown</w:t>
      </w:r>
      <w:r>
        <w:t xml:space="preserve"> please explain why. </w:t>
      </w:r>
    </w:p>
    <w:p w:rsidR="0018188D" w:rsidRDefault="0018188D" w:rsidP="0018188D">
      <w:pPr>
        <w:pStyle w:val="ListParagraph"/>
      </w:pPr>
    </w:p>
    <w:p w:rsidR="0018188D" w:rsidRDefault="0018188D" w:rsidP="0018188D">
      <w:pPr>
        <w:pStyle w:val="ListParagraph"/>
        <w:ind w:left="360"/>
      </w:pPr>
    </w:p>
    <w:p w:rsidR="00A51B20" w:rsidRDefault="00A51B20" w:rsidP="0018188D">
      <w:pPr>
        <w:pStyle w:val="ListParagraph"/>
        <w:numPr>
          <w:ilvl w:val="0"/>
          <w:numId w:val="4"/>
        </w:numPr>
      </w:pPr>
      <w:r>
        <w:t xml:space="preserve">Please rate how the following “Downtown Events” impact your business financially from 1 to 5 (1 –Very Negative, 5 – Very Positive). </w:t>
      </w:r>
    </w:p>
    <w:p w:rsidR="00A51B20" w:rsidRDefault="00A51B20" w:rsidP="0018188D">
      <w:pPr>
        <w:pStyle w:val="ListParagraph"/>
        <w:numPr>
          <w:ilvl w:val="1"/>
          <w:numId w:val="16"/>
        </w:numPr>
      </w:pPr>
      <w:r>
        <w:t>Eastern Oregon Arts Festival (Art Walk)</w:t>
      </w:r>
    </w:p>
    <w:p w:rsidR="00A51B20" w:rsidRDefault="00A51B20" w:rsidP="0018188D">
      <w:pPr>
        <w:ind w:left="1080"/>
      </w:pPr>
      <w:r>
        <w:t xml:space="preserve">1             2               3           4            5 </w:t>
      </w:r>
    </w:p>
    <w:p w:rsidR="00A51B20" w:rsidRDefault="00A51B20" w:rsidP="0018188D">
      <w:pPr>
        <w:ind w:left="1080"/>
      </w:pPr>
      <w:r>
        <w:t xml:space="preserve">Why? </w:t>
      </w:r>
    </w:p>
    <w:p w:rsidR="0018188D" w:rsidRDefault="0018188D" w:rsidP="0018188D">
      <w:pPr>
        <w:ind w:left="1080"/>
      </w:pPr>
    </w:p>
    <w:p w:rsidR="00A51B20" w:rsidRDefault="00A51B20" w:rsidP="0018188D">
      <w:pPr>
        <w:pStyle w:val="ListParagraph"/>
        <w:numPr>
          <w:ilvl w:val="1"/>
          <w:numId w:val="16"/>
        </w:numPr>
      </w:pPr>
      <w:r>
        <w:t>Cinco de Mayo Celebration</w:t>
      </w:r>
    </w:p>
    <w:p w:rsidR="00A51B20" w:rsidRDefault="00A51B20" w:rsidP="0018188D">
      <w:pPr>
        <w:ind w:left="1080"/>
      </w:pPr>
      <w:r>
        <w:lastRenderedPageBreak/>
        <w:t xml:space="preserve">1             2               3           4            5 </w:t>
      </w:r>
    </w:p>
    <w:p w:rsidR="00A51B20" w:rsidRDefault="00A51B20" w:rsidP="0018188D">
      <w:pPr>
        <w:ind w:left="1080"/>
      </w:pPr>
      <w:r>
        <w:t>Why?</w:t>
      </w:r>
    </w:p>
    <w:p w:rsidR="00A51B20" w:rsidRDefault="00A51B20" w:rsidP="0018188D">
      <w:pPr>
        <w:pStyle w:val="ListParagraph"/>
        <w:numPr>
          <w:ilvl w:val="1"/>
          <w:numId w:val="16"/>
        </w:numPr>
      </w:pPr>
      <w:r>
        <w:t>“Takin’ it to the Streets” 3 on 3 Basketball Tournament</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6"/>
        </w:numPr>
      </w:pPr>
      <w:r>
        <w:t>Fun Fest</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6"/>
        </w:numPr>
      </w:pPr>
      <w:r>
        <w:t>“Treats on Main” Halloween Event</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6"/>
        </w:numPr>
      </w:pPr>
      <w:r w:rsidRPr="005467BF">
        <w:t>Holiday</w:t>
      </w:r>
      <w:r>
        <w:t xml:space="preserve"> Lights Festival</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6"/>
        </w:numPr>
      </w:pPr>
      <w:r>
        <w:t>“First Thursday” Passport events</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6"/>
        </w:numPr>
      </w:pPr>
      <w:r>
        <w:t>Hermiston’s Own Saturday Market</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 w:rsidR="00A51B20" w:rsidRDefault="00A51B20" w:rsidP="0018188D">
      <w:pPr>
        <w:pStyle w:val="ListParagraph"/>
        <w:numPr>
          <w:ilvl w:val="0"/>
          <w:numId w:val="4"/>
        </w:numPr>
      </w:pPr>
      <w:r>
        <w:t xml:space="preserve">Please rate how you feel the following “Downtown Events” impact the downtown area as a whole from 1 to 5 (1 – </w:t>
      </w:r>
      <w:proofErr w:type="gramStart"/>
      <w:r>
        <w:t>Very  Negative</w:t>
      </w:r>
      <w:proofErr w:type="gramEnd"/>
      <w:r>
        <w:t xml:space="preserve"> , 5 – Very Positive). </w:t>
      </w:r>
    </w:p>
    <w:p w:rsidR="00A51B20" w:rsidRDefault="00A51B20" w:rsidP="0018188D">
      <w:pPr>
        <w:pStyle w:val="ListParagraph"/>
        <w:numPr>
          <w:ilvl w:val="1"/>
          <w:numId w:val="15"/>
        </w:numPr>
      </w:pPr>
      <w:r>
        <w:t>Eastern Oregon Arts Festival (Art Walk)</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5"/>
        </w:numPr>
      </w:pPr>
      <w:r>
        <w:t>Cinco de Mayo Celebration</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5"/>
        </w:numPr>
      </w:pPr>
      <w:r>
        <w:t>“Takin’ it to the Streets” 3 on 3 Basketball Tournament</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5"/>
        </w:numPr>
      </w:pPr>
      <w:r>
        <w:t>Fun Fest</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5"/>
        </w:numPr>
      </w:pPr>
      <w:r>
        <w:t>“Treats on Main” Halloween Event</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5"/>
        </w:numPr>
      </w:pPr>
      <w:r>
        <w:t>Holiday Lights Festival</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5"/>
        </w:numPr>
      </w:pPr>
      <w:r>
        <w:t>“First Thursday” Passport events</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5"/>
        </w:numPr>
      </w:pPr>
      <w:r>
        <w:t>Hermiston’s Own Saturday Market</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 w:rsidR="00A51B20" w:rsidRDefault="00A51B20" w:rsidP="0018188D">
      <w:pPr>
        <w:pStyle w:val="ListParagraph"/>
        <w:numPr>
          <w:ilvl w:val="0"/>
          <w:numId w:val="4"/>
        </w:numPr>
      </w:pPr>
      <w:r>
        <w:t xml:space="preserve">Understanding that everyone is working with limited time and resources, and therefore time and resources spent on current offerings may be more well spent elsewhere, what do you think the community should focus more time/resources toward, and are there any that should be reduced or eliminated?  Please rate 1 to 5 (1 - Less time/resources, 5 - More time/resources).  </w:t>
      </w:r>
    </w:p>
    <w:p w:rsidR="00A51B20" w:rsidRDefault="00A51B20" w:rsidP="0018188D">
      <w:pPr>
        <w:pStyle w:val="ListParagraph"/>
        <w:numPr>
          <w:ilvl w:val="1"/>
          <w:numId w:val="14"/>
        </w:numPr>
      </w:pPr>
      <w:r>
        <w:t>Eastern Oregon Arts Festival (Art Walk)</w:t>
      </w:r>
    </w:p>
    <w:p w:rsidR="00A51B20" w:rsidRDefault="00A51B20" w:rsidP="0018188D">
      <w:pPr>
        <w:ind w:left="1080"/>
      </w:pPr>
      <w:r>
        <w:t xml:space="preserve">1             2               3           4            5 </w:t>
      </w:r>
    </w:p>
    <w:p w:rsidR="00A51B20" w:rsidRDefault="00A51B20" w:rsidP="0018188D">
      <w:pPr>
        <w:ind w:left="1080"/>
      </w:pPr>
      <w:r>
        <w:t>Why?</w:t>
      </w:r>
    </w:p>
    <w:p w:rsidR="00A51B20" w:rsidRDefault="00A51B20" w:rsidP="0018188D">
      <w:pPr>
        <w:pStyle w:val="ListParagraph"/>
        <w:numPr>
          <w:ilvl w:val="1"/>
          <w:numId w:val="14"/>
        </w:numPr>
      </w:pPr>
      <w:r>
        <w:t>Cinco de Mayo Celebration</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4"/>
        </w:numPr>
      </w:pPr>
      <w:r>
        <w:t>“Takin’ it to the Streets” 3 on 3 Basketball Tournament</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4"/>
        </w:numPr>
      </w:pPr>
      <w:r>
        <w:t>Fun Fest</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4"/>
        </w:numPr>
      </w:pPr>
      <w:r>
        <w:t>“Treats on Main” Halloween Event</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4"/>
        </w:numPr>
      </w:pPr>
      <w:r>
        <w:t>Holiday Lights Festival</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4"/>
        </w:numPr>
      </w:pPr>
      <w:r>
        <w:t>“First Thursday” Passport events</w:t>
      </w:r>
    </w:p>
    <w:p w:rsidR="00A51B20" w:rsidRDefault="00A51B20" w:rsidP="0018188D">
      <w:pPr>
        <w:ind w:left="1080"/>
      </w:pPr>
      <w:r>
        <w:t xml:space="preserve">1             2               3           4            5 </w:t>
      </w:r>
    </w:p>
    <w:p w:rsidR="00A51B20" w:rsidRDefault="00A51B20" w:rsidP="0018188D">
      <w:pPr>
        <w:ind w:left="1080"/>
      </w:pPr>
      <w:r>
        <w:t>Why?</w:t>
      </w:r>
    </w:p>
    <w:p w:rsidR="00A51B20" w:rsidRDefault="00A51B20" w:rsidP="00A51B20">
      <w:pPr>
        <w:ind w:left="720"/>
      </w:pPr>
    </w:p>
    <w:p w:rsidR="00A51B20" w:rsidRDefault="00A51B20" w:rsidP="0018188D">
      <w:pPr>
        <w:pStyle w:val="ListParagraph"/>
        <w:numPr>
          <w:ilvl w:val="1"/>
          <w:numId w:val="14"/>
        </w:numPr>
      </w:pPr>
      <w:r>
        <w:t xml:space="preserve">Hermiston’s Own Saturday Market </w:t>
      </w:r>
    </w:p>
    <w:p w:rsidR="0018188D" w:rsidRDefault="0018188D" w:rsidP="0018188D">
      <w:pPr>
        <w:pStyle w:val="ListParagraph"/>
        <w:ind w:left="1440"/>
      </w:pPr>
      <w:r>
        <w:t xml:space="preserve">1             2               3           4            5 </w:t>
      </w:r>
    </w:p>
    <w:p w:rsidR="00A51B20" w:rsidRDefault="0018188D" w:rsidP="0018188D">
      <w:pPr>
        <w:pStyle w:val="ListParagraph"/>
        <w:ind w:left="1440"/>
      </w:pPr>
      <w:r>
        <w:t>Why?</w:t>
      </w:r>
    </w:p>
    <w:p w:rsidR="00A51B20" w:rsidRDefault="00A51B20" w:rsidP="00A51B20">
      <w:pPr>
        <w:ind w:left="720"/>
      </w:pPr>
    </w:p>
    <w:p w:rsidR="00A51B20" w:rsidRDefault="00A51B20" w:rsidP="00A51B20"/>
    <w:p w:rsidR="00A51B20" w:rsidRDefault="00A51B20" w:rsidP="0018188D">
      <w:pPr>
        <w:pStyle w:val="ListParagraph"/>
        <w:numPr>
          <w:ilvl w:val="0"/>
          <w:numId w:val="4"/>
        </w:numPr>
      </w:pPr>
      <w:r>
        <w:t>The Urban Renewal District is in the process of designing a “Festival Street” which will be able to host gatherings.  Do you think it will be more helpful for the downtown if the Downtown District Business Group focuses more on programming that space with a few large events over the year, or with many smaller events on a regular basis?  What type of attractions would you like to see brought in to that space?</w:t>
      </w:r>
    </w:p>
    <w:p w:rsidR="00A51B20" w:rsidRDefault="00A51B20" w:rsidP="00A51B20"/>
    <w:p w:rsidR="00A51B20" w:rsidRDefault="00A51B20" w:rsidP="0018188D">
      <w:pPr>
        <w:pStyle w:val="ListParagraph"/>
        <w:numPr>
          <w:ilvl w:val="0"/>
          <w:numId w:val="4"/>
        </w:numPr>
      </w:pPr>
      <w:r>
        <w:t>Are you familiar with the other projects identified in the Urban Renewal District Plan?  What do you think should be the top priorities?</w:t>
      </w:r>
    </w:p>
    <w:p w:rsidR="00A51B20" w:rsidRDefault="00A51B20" w:rsidP="00A51B20"/>
    <w:p w:rsidR="00A51B20" w:rsidRDefault="00A51B20" w:rsidP="0018188D">
      <w:pPr>
        <w:pStyle w:val="ListParagraph"/>
        <w:numPr>
          <w:ilvl w:val="0"/>
          <w:numId w:val="4"/>
        </w:numPr>
      </w:pPr>
      <w:r>
        <w:lastRenderedPageBreak/>
        <w:t xml:space="preserve">Once the Downtown District group identifies some focus priorities to work toward relating to the Main Street Program’s objectives, would you be willing to pay an annual membership fee in order to help make those priorities a reality? </w:t>
      </w:r>
    </w:p>
    <w:p w:rsidR="00A51B20" w:rsidRDefault="00A51B20" w:rsidP="00A51B20"/>
    <w:p w:rsidR="00A51B20" w:rsidRDefault="00A51B20" w:rsidP="0018188D">
      <w:pPr>
        <w:pStyle w:val="ListParagraph"/>
        <w:numPr>
          <w:ilvl w:val="0"/>
          <w:numId w:val="4"/>
        </w:numPr>
      </w:pPr>
      <w:r>
        <w:t xml:space="preserve">Do you think there have been barriers that have stood in the way of downtown’s success? If so, what are they? </w:t>
      </w:r>
    </w:p>
    <w:p w:rsidR="0018188D" w:rsidRDefault="0018188D" w:rsidP="0018188D">
      <w:pPr>
        <w:pStyle w:val="ListParagraph"/>
        <w:ind w:left="360"/>
      </w:pPr>
    </w:p>
    <w:p w:rsidR="00A51B20" w:rsidRDefault="00A51B20" w:rsidP="00A51B20"/>
    <w:p w:rsidR="0018188D" w:rsidRDefault="0018188D" w:rsidP="0018188D">
      <w:pPr>
        <w:pStyle w:val="ListParagraph"/>
        <w:numPr>
          <w:ilvl w:val="0"/>
          <w:numId w:val="4"/>
        </w:numPr>
      </w:pPr>
      <w:r w:rsidRPr="0018188D">
        <w:t>Do you feel your storefront requires changes to attract customers? If yes, what improvements would you like to make (paint, signage, awning, etc.).</w:t>
      </w:r>
    </w:p>
    <w:p w:rsidR="0018188D" w:rsidRDefault="0018188D" w:rsidP="00A51B20"/>
    <w:p w:rsidR="00A51B20" w:rsidRDefault="00A51B20" w:rsidP="0018188D">
      <w:pPr>
        <w:pStyle w:val="ListParagraph"/>
        <w:numPr>
          <w:ilvl w:val="0"/>
          <w:numId w:val="4"/>
        </w:numPr>
      </w:pPr>
      <w:r>
        <w:t xml:space="preserve">Do you have any suggestions for a new attraction downtown that is not already offered? </w:t>
      </w:r>
    </w:p>
    <w:p w:rsidR="00A51B20" w:rsidRDefault="00A51B20" w:rsidP="00A51B20"/>
    <w:p w:rsidR="00A51B20" w:rsidRDefault="00A51B20" w:rsidP="0018188D">
      <w:pPr>
        <w:pStyle w:val="ListParagraph"/>
        <w:numPr>
          <w:ilvl w:val="0"/>
          <w:numId w:val="4"/>
        </w:numPr>
      </w:pPr>
      <w:r>
        <w:t xml:space="preserve">What is your vision for downtown Hermiston? </w:t>
      </w:r>
    </w:p>
    <w:p w:rsidR="00A51B20" w:rsidRDefault="00A51B20" w:rsidP="00A51B20"/>
    <w:p w:rsidR="00A51B20" w:rsidRDefault="00A51B20" w:rsidP="0018188D">
      <w:pPr>
        <w:pStyle w:val="ListParagraph"/>
        <w:numPr>
          <w:ilvl w:val="0"/>
          <w:numId w:val="4"/>
        </w:numPr>
      </w:pPr>
      <w:r>
        <w:t xml:space="preserve">How can we attract more people to downtown Hermiston? </w:t>
      </w:r>
      <w:r w:rsidR="0018188D" w:rsidRPr="0018188D">
        <w:t>(Examples: benches, more landscaping, improved lighting, building maintenance)</w:t>
      </w:r>
    </w:p>
    <w:p w:rsidR="00A51B20" w:rsidRDefault="00A51B20" w:rsidP="00A51B20"/>
    <w:p w:rsidR="00A51B20" w:rsidRDefault="00A51B20" w:rsidP="0018188D">
      <w:pPr>
        <w:pStyle w:val="ListParagraph"/>
        <w:numPr>
          <w:ilvl w:val="0"/>
          <w:numId w:val="4"/>
        </w:numPr>
      </w:pPr>
      <w:r>
        <w:t>What business types do you think are missing from downtown? Do you have any suggestions on ways to attract those businesses?</w:t>
      </w:r>
    </w:p>
    <w:p w:rsidR="00A51B20" w:rsidRDefault="00A51B20" w:rsidP="00A51B20"/>
    <w:p w:rsidR="00A51B20" w:rsidRDefault="00A51B20" w:rsidP="0018188D">
      <w:pPr>
        <w:pStyle w:val="ListParagraph"/>
        <w:numPr>
          <w:ilvl w:val="0"/>
          <w:numId w:val="4"/>
        </w:numPr>
      </w:pPr>
      <w:r>
        <w:t xml:space="preserve">What makes downtown Hermiston unique? What differentiates it from nearby downtowns?  </w:t>
      </w:r>
    </w:p>
    <w:p w:rsidR="00A51B20" w:rsidRDefault="00A51B20" w:rsidP="00A51B20"/>
    <w:p w:rsidR="00A51B20" w:rsidRDefault="00A51B20" w:rsidP="0018188D">
      <w:pPr>
        <w:pStyle w:val="ListParagraph"/>
        <w:numPr>
          <w:ilvl w:val="0"/>
          <w:numId w:val="4"/>
        </w:numPr>
      </w:pPr>
      <w:r>
        <w:t xml:space="preserve">Do you remember a time when the downtown was more vibrant or when you visited more often? What attracted you? </w:t>
      </w:r>
    </w:p>
    <w:p w:rsidR="009D5F55" w:rsidRDefault="009D5F55" w:rsidP="009D5F55">
      <w:pPr>
        <w:pStyle w:val="ListParagraph"/>
      </w:pPr>
    </w:p>
    <w:p w:rsidR="009D5F55" w:rsidRDefault="009D5F55" w:rsidP="009D5F55">
      <w:pPr>
        <w:pStyle w:val="ListParagraph"/>
        <w:numPr>
          <w:ilvl w:val="0"/>
          <w:numId w:val="4"/>
        </w:numPr>
      </w:pPr>
      <w:r>
        <w:t xml:space="preserve">Would you like to be a part of the Hermiston Downtown District group? </w:t>
      </w:r>
    </w:p>
    <w:p w:rsidR="009D5F55" w:rsidRDefault="009D5F55" w:rsidP="009D5F55">
      <w:pPr>
        <w:pStyle w:val="ListParagraph"/>
        <w:ind w:left="360"/>
      </w:pPr>
    </w:p>
    <w:p w:rsidR="009D5F55" w:rsidRDefault="009D5F55" w:rsidP="009D5F55">
      <w:pPr>
        <w:pStyle w:val="ListParagraph"/>
        <w:numPr>
          <w:ilvl w:val="0"/>
          <w:numId w:val="4"/>
        </w:numPr>
      </w:pPr>
      <w:r>
        <w:t xml:space="preserve">If yes, how much time are you willing to dedicate to the group to help improve downtown Hermiston in addition to the regular meetings (every 3 months)? </w:t>
      </w:r>
    </w:p>
    <w:p w:rsidR="00893A9F" w:rsidRDefault="00893A9F"/>
    <w:sectPr w:rsidR="00893A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55391"/>
    <w:multiLevelType w:val="hybridMultilevel"/>
    <w:tmpl w:val="60ECBCB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2B28E9"/>
    <w:multiLevelType w:val="hybridMultilevel"/>
    <w:tmpl w:val="5F9E97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F0F45"/>
    <w:multiLevelType w:val="hybridMultilevel"/>
    <w:tmpl w:val="16D078E6"/>
    <w:lvl w:ilvl="0" w:tplc="6CE408B4">
      <w:start w:val="1"/>
      <w:numFmt w:val="decimal"/>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E25B2"/>
    <w:multiLevelType w:val="hybridMultilevel"/>
    <w:tmpl w:val="B68CAE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792A85"/>
    <w:multiLevelType w:val="hybridMultilevel"/>
    <w:tmpl w:val="E62A6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80761"/>
    <w:multiLevelType w:val="hybridMultilevel"/>
    <w:tmpl w:val="9522A8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4262B3E"/>
    <w:multiLevelType w:val="hybridMultilevel"/>
    <w:tmpl w:val="662AE298"/>
    <w:lvl w:ilvl="0" w:tplc="6CE408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522558"/>
    <w:multiLevelType w:val="hybridMultilevel"/>
    <w:tmpl w:val="9C6A19D0"/>
    <w:lvl w:ilvl="0" w:tplc="6CE408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E674CC"/>
    <w:multiLevelType w:val="hybridMultilevel"/>
    <w:tmpl w:val="1234D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5908DF"/>
    <w:multiLevelType w:val="hybridMultilevel"/>
    <w:tmpl w:val="F7B6824E"/>
    <w:lvl w:ilvl="0" w:tplc="6CE408B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E54F76"/>
    <w:multiLevelType w:val="hybridMultilevel"/>
    <w:tmpl w:val="53347B8E"/>
    <w:lvl w:ilvl="0" w:tplc="6CE408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5C1E6D"/>
    <w:multiLevelType w:val="hybridMultilevel"/>
    <w:tmpl w:val="D972AE14"/>
    <w:lvl w:ilvl="0" w:tplc="6CE408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0774DB"/>
    <w:multiLevelType w:val="hybridMultilevel"/>
    <w:tmpl w:val="2A3A7056"/>
    <w:lvl w:ilvl="0" w:tplc="6CE408B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A00BBA"/>
    <w:multiLevelType w:val="hybridMultilevel"/>
    <w:tmpl w:val="322A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CD789B"/>
    <w:multiLevelType w:val="hybridMultilevel"/>
    <w:tmpl w:val="35C0744C"/>
    <w:lvl w:ilvl="0" w:tplc="0409000F">
      <w:start w:val="5"/>
      <w:numFmt w:val="decimal"/>
      <w:lvlText w:val="%1."/>
      <w:lvlJc w:val="left"/>
      <w:pPr>
        <w:ind w:left="360" w:hanging="360"/>
      </w:pPr>
      <w:rPr>
        <w:rFonts w:hint="default"/>
        <w:b w:val="0"/>
      </w:rPr>
    </w:lvl>
    <w:lvl w:ilvl="1" w:tplc="1A9C4304">
      <w:start w:val="6"/>
      <w:numFmt w:val="bullet"/>
      <w:lvlText w:val="•"/>
      <w:lvlJc w:val="left"/>
      <w:pPr>
        <w:ind w:left="1440" w:hanging="720"/>
      </w:pPr>
      <w:rPr>
        <w:rFonts w:ascii="Calibri" w:eastAsiaTheme="minorHAnsi" w:hAnsi="Calibri"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72A523E"/>
    <w:multiLevelType w:val="hybridMultilevel"/>
    <w:tmpl w:val="76809108"/>
    <w:lvl w:ilvl="0" w:tplc="4E8C9FD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5"/>
  </w:num>
  <w:num w:numId="4">
    <w:abstractNumId w:val="14"/>
  </w:num>
  <w:num w:numId="5">
    <w:abstractNumId w:val="1"/>
  </w:num>
  <w:num w:numId="6">
    <w:abstractNumId w:val="12"/>
  </w:num>
  <w:num w:numId="7">
    <w:abstractNumId w:val="0"/>
  </w:num>
  <w:num w:numId="8">
    <w:abstractNumId w:val="2"/>
  </w:num>
  <w:num w:numId="9">
    <w:abstractNumId w:val="10"/>
  </w:num>
  <w:num w:numId="10">
    <w:abstractNumId w:val="11"/>
  </w:num>
  <w:num w:numId="11">
    <w:abstractNumId w:val="6"/>
  </w:num>
  <w:num w:numId="12">
    <w:abstractNumId w:val="7"/>
  </w:num>
  <w:num w:numId="13">
    <w:abstractNumId w:val="9"/>
  </w:num>
  <w:num w:numId="14">
    <w:abstractNumId w:val="13"/>
  </w:num>
  <w:num w:numId="15">
    <w:abstractNumId w:val="8"/>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AiEzQyMzMwszY2MjJR2l4NTi4sz8PJACw1oAQz2iaCwAAAA="/>
  </w:docVars>
  <w:rsids>
    <w:rsidRoot w:val="00A51B20"/>
    <w:rsid w:val="000C247E"/>
    <w:rsid w:val="0018188D"/>
    <w:rsid w:val="005467BF"/>
    <w:rsid w:val="005E7465"/>
    <w:rsid w:val="00837AF8"/>
    <w:rsid w:val="00893A9F"/>
    <w:rsid w:val="009D5F55"/>
    <w:rsid w:val="00A51B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4396E25-7390-48FF-AF91-E589AD600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188D"/>
    <w:pPr>
      <w:ind w:left="720"/>
      <w:contextualSpacing/>
    </w:pPr>
  </w:style>
  <w:style w:type="paragraph" w:styleId="BalloonText">
    <w:name w:val="Balloon Text"/>
    <w:basedOn w:val="Normal"/>
    <w:link w:val="BalloonTextChar"/>
    <w:uiPriority w:val="99"/>
    <w:semiHidden/>
    <w:unhideWhenUsed/>
    <w:rsid w:val="005467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67B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6</Pages>
  <Words>834</Words>
  <Characters>475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 Street</dc:creator>
  <cp:lastModifiedBy>Main Street</cp:lastModifiedBy>
  <cp:revision>6</cp:revision>
  <cp:lastPrinted>2016-11-09T00:07:00Z</cp:lastPrinted>
  <dcterms:created xsi:type="dcterms:W3CDTF">2016-09-20T15:50:00Z</dcterms:created>
  <dcterms:modified xsi:type="dcterms:W3CDTF">2016-11-09T00:20:00Z</dcterms:modified>
</cp:coreProperties>
</file>